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D8569D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06FFA3E5" w:rsidR="00B46F2E" w:rsidRPr="00002C8D" w:rsidRDefault="00B46F2E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</w:t>
            </w:r>
            <w:proofErr w:type="gramEnd"/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Exactes</w:t>
            </w:r>
          </w:p>
          <w:p w14:paraId="53EA055F" w14:textId="3820E52B" w:rsidR="00002C8D" w:rsidRPr="00002C8D" w:rsidRDefault="00002C8D" w:rsidP="00CF5DB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Informatique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D8569D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à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 xml:space="preserve"> publier dans le site Web de l’institution)</w:t>
            </w:r>
          </w:p>
        </w:tc>
      </w:tr>
      <w:tr w:rsidR="00002C8D" w:rsidRPr="00D8569D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71BF6D1C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D8569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Introduction to machine </w:t>
            </w:r>
            <w:proofErr w:type="spellStart"/>
            <w:r w:rsidR="00D8569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learning</w:t>
            </w:r>
            <w:proofErr w:type="spellEnd"/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D8569D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73DEFB2C" w:rsidR="00002C8D" w:rsidRPr="00002C8D" w:rsidRDefault="00CF5D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D0E9B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LEM Mohammed</w:t>
            </w:r>
          </w:p>
        </w:tc>
      </w:tr>
      <w:tr w:rsidR="00CF5DB4" w:rsidRPr="00D8569D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2D929398" w:rsidR="00002C8D" w:rsidRPr="00002C8D" w:rsidRDefault="0000000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FD0E9B" w:rsidRPr="008111AE">
                <w:rPr>
                  <w:rStyle w:val="Lienhypertexte"/>
                </w:rPr>
                <w:t>salem</w:t>
              </w:r>
              <w:r w:rsidR="00FD0E9B" w:rsidRPr="008111AE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@univ-mascara.dz</w:t>
              </w:r>
            </w:hyperlink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77B32D99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4F746F9D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77" w14:textId="5B2E53D9" w:rsidR="00002C8D" w:rsidRPr="00002C8D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2 salles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61FFB4B8" w:rsidR="00002C8D" w:rsidRPr="00002C8D" w:rsidRDefault="00D8416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2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69"/>
        <w:gridCol w:w="1419"/>
        <w:gridCol w:w="1417"/>
        <w:gridCol w:w="851"/>
        <w:gridCol w:w="1134"/>
        <w:gridCol w:w="851"/>
        <w:gridCol w:w="989"/>
        <w:gridCol w:w="851"/>
      </w:tblGrid>
      <w:tr w:rsidR="00C4042F" w:rsidRPr="00D8569D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proofErr w:type="gramStart"/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  <w:proofErr w:type="gram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5C9C67C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794163B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3957F4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408258C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40"/>
        <w:gridCol w:w="1446"/>
        <w:gridCol w:w="1417"/>
        <w:gridCol w:w="851"/>
        <w:gridCol w:w="1135"/>
        <w:gridCol w:w="851"/>
        <w:gridCol w:w="995"/>
        <w:gridCol w:w="815"/>
      </w:tblGrid>
      <w:tr w:rsidR="00002C8D" w:rsidRPr="00D8569D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0D4853C9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Mahmoudi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aouni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14A831C9" w:rsidR="002903A6" w:rsidRPr="00002C8D" w:rsidRDefault="00FD0E9B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3379B1F3" w:rsidR="002903A6" w:rsidRPr="00002C8D" w:rsidRDefault="00D8569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Thursday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6115EC3E" w:rsidR="002903A6" w:rsidRPr="00002C8D" w:rsidRDefault="00D8569D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.15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FD0E9B" w14:paraId="29AE3DE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9F1CF" w14:textId="4FB4028B" w:rsidR="00002C8D" w:rsidRPr="00FD0E9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t xml:space="preserve">Discover the </w:t>
            </w:r>
            <w:r w:rsidR="00D8569D">
              <w:t xml:space="preserve">ML </w:t>
            </w:r>
            <w:r w:rsidR="00D8569D" w:rsidRPr="00FD0E9B">
              <w:t>techniques</w:t>
            </w:r>
            <w:r w:rsidRPr="00FD0E9B">
              <w:t xml:space="preserve"> </w:t>
            </w:r>
            <w:r w:rsidR="00D8569D">
              <w:t xml:space="preserve">and how to </w:t>
            </w:r>
            <w:proofErr w:type="gramStart"/>
            <w:r w:rsidR="00D8569D">
              <w:t>create  ML</w:t>
            </w:r>
            <w:proofErr w:type="gramEnd"/>
            <w:r w:rsidR="00D8569D">
              <w:t xml:space="preserve"> model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6D3EA551" w:rsidR="00002C8D" w:rsidRPr="00FD0E9B" w:rsidRDefault="00D8569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eastAsia="fr-FR"/>
              </w:rPr>
              <w:t>Fundamental</w:t>
            </w:r>
          </w:p>
        </w:tc>
      </w:tr>
      <w:tr w:rsidR="00002C8D" w:rsidRPr="00FD0E9B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6A45573E" w:rsidR="00FD0E9B" w:rsidRPr="00FD0E9B" w:rsidRDefault="00D8569D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lang w:eastAsia="fr-FR"/>
              </w:rPr>
              <w:t>Introduction</w:t>
            </w:r>
            <w:r w:rsidR="00FD0E9B" w:rsidRPr="00FD0E9B">
              <w:rPr>
                <w:rFonts w:ascii="Times New Roman" w:eastAsia="Times New Roman" w:hAnsi="Times New Roman" w:cs="Times New Roman"/>
                <w:lang w:eastAsia="fr-FR"/>
              </w:rPr>
              <w:t> ;</w:t>
            </w:r>
            <w:proofErr w:type="gramEnd"/>
            <w:r w:rsidR="00FD0E9B"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>ML steps</w:t>
            </w:r>
            <w:r w:rsidR="00FD0E9B">
              <w:rPr>
                <w:rFonts w:ascii="Times New Roman" w:eastAsia="Times New Roman" w:hAnsi="Times New Roman" w:cs="Times New Roman"/>
                <w:lang w:eastAsia="fr-FR"/>
              </w:rPr>
              <w:t xml:space="preserve">; </w:t>
            </w: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ML models evaluation; Linear regression; Logistic regression; SVM; KNN; K means; PCA; </w:t>
            </w:r>
          </w:p>
        </w:tc>
      </w:tr>
      <w:tr w:rsidR="00002C8D" w:rsidRPr="00002C8D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473E180B" w:rsidR="00002C8D" w:rsidRPr="00002C8D" w:rsidRDefault="00D8569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</w:tr>
      <w:tr w:rsidR="00002C8D" w:rsidRPr="00002C8D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43E6BF59" w:rsidR="00002C8D" w:rsidRPr="00002C8D" w:rsidRDefault="00D8569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002C8D" w:rsidRPr="00002C8D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0CC6462F" w:rsidR="00002C8D" w:rsidRPr="00002C8D" w:rsidRDefault="00D8569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002C8D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D8569D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26DB12C2" w:rsidR="00002C8D" w:rsidRPr="00002C8D" w:rsidRDefault="00F031C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te de TP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Participation</w:t>
            </w:r>
            <w:r w:rsidR="0038071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</w:t>
            </w:r>
            <w:r w:rsidR="00380716" w:rsidRPr="00002C8D">
              <w:rPr>
                <w:rFonts w:ascii="Times New Roman" w:eastAsia="Times New Roman" w:hAnsi="Times New Roman" w:cs="Times New Roman"/>
                <w:lang w:val="fr-FR" w:eastAsia="fr-FR"/>
              </w:rPr>
              <w:t>Assiduité</w:t>
            </w:r>
          </w:p>
        </w:tc>
      </w:tr>
      <w:tr w:rsidR="00002C8D" w:rsidRPr="002903A6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21884" w14:textId="72BC0FA5" w:rsidR="00002C8D" w:rsidRPr="00FD0E9B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FD0E9B">
              <w:t xml:space="preserve">Master the </w:t>
            </w:r>
            <w:r w:rsidR="00D8569D">
              <w:t>ML algorithms</w:t>
            </w:r>
            <w:r w:rsidRPr="00FD0E9B">
              <w:t>.</w:t>
            </w:r>
          </w:p>
        </w:tc>
      </w:tr>
    </w:tbl>
    <w:p w14:paraId="750512CE" w14:textId="77777777" w:rsidR="00002C8D" w:rsidRPr="00FD0E9B" w:rsidRDefault="00002C8D" w:rsidP="00B46F2E">
      <w:pPr>
        <w:spacing w:after="240"/>
        <w:rPr>
          <w:rFonts w:ascii="Times New Roman" w:eastAsia="Times New Roman" w:hAnsi="Times New Roman" w:cs="Times New Roman"/>
          <w:lang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7"/>
        <w:gridCol w:w="954"/>
        <w:gridCol w:w="833"/>
        <w:gridCol w:w="1071"/>
        <w:gridCol w:w="1565"/>
        <w:gridCol w:w="1581"/>
        <w:gridCol w:w="1606"/>
        <w:gridCol w:w="1823"/>
      </w:tblGrid>
      <w:tr w:rsidR="00002C8D" w:rsidRPr="00D8569D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Consult.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pie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5DDD12B4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66783655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2CC95A09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002C8D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EAFB3A6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26A218B6" w14:textId="77777777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38251DA4" w:rsidR="00002C8D" w:rsidRPr="00002C8D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Sunday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33BC30A1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7BAEA6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QCM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7A806FF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002C8D" w:rsidRPr="00002C8D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43298027" w:rsidR="00002C8D" w:rsidRPr="00002C8D" w:rsidRDefault="003E0FA6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Online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18BA35B7" w:rsidR="00002C8D" w:rsidRPr="00002C8D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D8569D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1127A9E0"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728B9D2E" w:rsidR="00002C8D" w:rsidRPr="00002C8D" w:rsidRDefault="00E92070" w:rsidP="00D8569D">
            <w:pPr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Python ; </w:t>
            </w:r>
            <w:proofErr w:type="spellStart"/>
            <w:r w:rsidR="00D8569D" w:rsidRPr="00D8569D">
              <w:rPr>
                <w:rFonts w:ascii="Times New Roman" w:eastAsia="Times New Roman" w:hAnsi="Times New Roman" w:cs="Times New Roman"/>
                <w:lang w:val="fr-FR" w:eastAsia="fr-FR"/>
              </w:rPr>
              <w:t>scikit-</w:t>
            </w:r>
            <w:proofErr w:type="gramStart"/>
            <w:r w:rsidR="00D8569D" w:rsidRPr="00D8569D">
              <w:rPr>
                <w:rFonts w:ascii="Times New Roman" w:eastAsia="Times New Roman" w:hAnsi="Times New Roman" w:cs="Times New Roman"/>
                <w:lang w:val="fr-FR" w:eastAsia="fr-FR"/>
              </w:rPr>
              <w:t>learn</w:t>
            </w:r>
            <w:proofErr w:type="spellEnd"/>
            <w:r w:rsidR="00D8569D" w:rsidRPr="00D8569D">
              <w:rPr>
                <w:rFonts w:ascii="Times New Roman" w:eastAsia="Times New Roman" w:hAnsi="Times New Roman" w:cs="Times New Roman"/>
                <w:lang w:val="fr-FR" w:eastAsia="fr-FR"/>
              </w:rPr>
              <w:t>:</w:t>
            </w:r>
            <w:proofErr w:type="gramEnd"/>
            <w:r w:rsidR="00D8569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D8569D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24E10B95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E92070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72A4C361" w:rsidR="00380716" w:rsidRPr="00E92070" w:rsidRDefault="00BB7C80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eastAsia="fr-FR"/>
              </w:rPr>
              <w:t xml:space="preserve">Could develop </w:t>
            </w:r>
            <w:r w:rsidR="00D8569D">
              <w:rPr>
                <w:rFonts w:ascii="Times New Roman" w:eastAsia="Times New Roman" w:hAnsi="Times New Roman" w:cs="Times New Roman"/>
                <w:lang w:eastAsia="fr-FR"/>
              </w:rPr>
              <w:t>ML classification and regression models</w:t>
            </w:r>
          </w:p>
        </w:tc>
      </w:tr>
      <w:tr w:rsidR="00002C8D" w:rsidRPr="002903A6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7DA00DD1" w:rsidR="00002C8D" w:rsidRPr="00BB7C80" w:rsidRDefault="00D8569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eastAsia="fr-FR"/>
              </w:rPr>
              <w:t>Create; analyze, and evaluate ML models</w:t>
            </w: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14:paraId="3F92D794" w14:textId="77777777" w:rsidTr="00D8569D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760E4" w14:textId="71964068" w:rsidR="00BB7C80" w:rsidRPr="00296AD2" w:rsidRDefault="00D8569D" w:rsidP="00296AD2">
            <w:pPr>
              <w:pStyle w:val="Paragraphedeliste"/>
              <w:numPr>
                <w:ilvl w:val="0"/>
                <w:numId w:val="4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Hands-on Machine Learning with Scikit-Learn, </w:t>
            </w:r>
            <w:proofErr w:type="spellStart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Keras</w:t>
            </w:r>
            <w:proofErr w:type="spellEnd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, and TensorFlow: Concepts, Tools, and Techniques to Build Intelligent Systems Paperback</w:t>
            </w:r>
            <w:r w:rsidR="00296AD2"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,</w:t>
            </w:r>
            <w:proofErr w:type="spellStart"/>
            <w:r w:rsidRPr="00296AD2">
              <w:rPr>
                <w:rFonts w:ascii="Times New Roman" w:eastAsia="Times New Roman" w:hAnsi="Times New Roman" w:cs="Times New Roman"/>
                <w:lang w:val="fr-FR" w:eastAsia="fr-FR"/>
              </w:rPr>
              <w:fldChar w:fldCharType="begin"/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instrText xml:space="preserve"> HYPERLINK "https://www.amazon.co.uk/s/ref=dp_byline_sr_book_1?ie=UTF8&amp;field-author=Aurelien+Geron&amp;text=Aurelien+Geron&amp;sort=relevancerank&amp;search-alias=books-uk" </w:instrText>
            </w:r>
            <w:r w:rsidRPr="00296AD2">
              <w:rPr>
                <w:rFonts w:ascii="Times New Roman" w:eastAsia="Times New Roman" w:hAnsi="Times New Roman" w:cs="Times New Roman"/>
                <w:lang w:val="fr-FR" w:eastAsia="fr-FR"/>
              </w:rPr>
              <w:fldChar w:fldCharType="separate"/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Aurelien</w:t>
            </w:r>
            <w:proofErr w:type="spellEnd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 </w:t>
            </w:r>
            <w:proofErr w:type="spellStart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Geron</w:t>
            </w:r>
            <w:proofErr w:type="spellEnd"/>
            <w:r w:rsidRPr="00296AD2">
              <w:rPr>
                <w:rFonts w:ascii="Times New Roman" w:eastAsia="Times New Roman" w:hAnsi="Times New Roman" w:cs="Times New Roman"/>
                <w:lang w:val="fr-FR" w:eastAsia="fr-FR"/>
              </w:rPr>
              <w:fldChar w:fldCharType="end"/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, </w:t>
            </w:r>
            <w:proofErr w:type="spellStart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OReilly</w:t>
            </w:r>
            <w:proofErr w:type="spellEnd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; 2nd New edition </w:t>
            </w:r>
            <w:r w:rsidR="00296AD2" w:rsidRPr="00296AD2">
              <w:rPr>
                <w:rFonts w:ascii="Times New Roman" w:eastAsia="Times New Roman" w:hAnsi="Times New Roman" w:cs="Times New Roman"/>
                <w:lang w:eastAsia="fr-FR"/>
              </w:rPr>
              <w:t>,</w:t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 2019</w:t>
            </w:r>
          </w:p>
          <w:p w14:paraId="5839E1A8" w14:textId="48B5F932" w:rsidR="00D8569D" w:rsidRPr="00296AD2" w:rsidRDefault="00296AD2" w:rsidP="00296AD2">
            <w:pPr>
              <w:pStyle w:val="Paragraphedeliste"/>
              <w:numPr>
                <w:ilvl w:val="0"/>
                <w:numId w:val="4"/>
              </w:num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Python Machine Learning - Second Edition: Machine Learning and Deep Learning with Python, scikit-learn, and </w:t>
            </w:r>
            <w:proofErr w:type="spellStart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TensorFlow</w:t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,</w:t>
            </w:r>
            <w:hyperlink r:id="rId6" w:history="1">
              <w:r w:rsidRPr="00296AD2">
                <w:rPr>
                  <w:rFonts w:ascii="Times New Roman" w:eastAsia="Times New Roman" w:hAnsi="Times New Roman" w:cs="Times New Roman"/>
                  <w:lang w:eastAsia="fr-FR"/>
                </w:rPr>
                <w:t>Sebastian</w:t>
              </w:r>
              <w:proofErr w:type="spellEnd"/>
              <w:r w:rsidRPr="00296AD2">
                <w:rPr>
                  <w:rFonts w:ascii="Times New Roman" w:eastAsia="Times New Roman" w:hAnsi="Times New Roman" w:cs="Times New Roman"/>
                  <w:lang w:eastAsia="fr-FR"/>
                </w:rPr>
                <w:t xml:space="preserve"> </w:t>
              </w:r>
              <w:proofErr w:type="spellStart"/>
              <w:r w:rsidRPr="00296AD2">
                <w:rPr>
                  <w:rFonts w:ascii="Times New Roman" w:eastAsia="Times New Roman" w:hAnsi="Times New Roman" w:cs="Times New Roman"/>
                  <w:lang w:eastAsia="fr-FR"/>
                </w:rPr>
                <w:t>Raschka</w:t>
              </w:r>
              <w:proofErr w:type="spellEnd"/>
            </w:hyperlink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, </w:t>
            </w:r>
            <w:hyperlink r:id="rId7" w:history="1">
              <w:r w:rsidRPr="00296AD2">
                <w:rPr>
                  <w:rFonts w:ascii="Times New Roman" w:eastAsia="Times New Roman" w:hAnsi="Times New Roman" w:cs="Times New Roman"/>
                  <w:lang w:eastAsia="fr-FR"/>
                </w:rPr>
                <w:t xml:space="preserve">Vahid </w:t>
              </w:r>
              <w:proofErr w:type="spellStart"/>
              <w:r w:rsidRPr="00296AD2">
                <w:rPr>
                  <w:rFonts w:ascii="Times New Roman" w:eastAsia="Times New Roman" w:hAnsi="Times New Roman" w:cs="Times New Roman"/>
                  <w:lang w:eastAsia="fr-FR"/>
                </w:rPr>
                <w:t>Mirjalili</w:t>
              </w:r>
            </w:hyperlink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,</w:t>
            </w:r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>Packt</w:t>
            </w:r>
            <w:proofErr w:type="spellEnd"/>
            <w:r w:rsidRPr="00296AD2">
              <w:rPr>
                <w:rFonts w:ascii="Times New Roman" w:eastAsia="Times New Roman" w:hAnsi="Times New Roman" w:cs="Times New Roman"/>
                <w:lang w:eastAsia="fr-FR"/>
              </w:rPr>
              <w:t xml:space="preserve"> Publishing; 2nd edition, 2017</w:t>
            </w:r>
          </w:p>
        </w:tc>
      </w:tr>
      <w:tr w:rsidR="00002C8D" w:rsidRPr="00002C8D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903A6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C404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7058D"/>
    <w:multiLevelType w:val="hybridMultilevel"/>
    <w:tmpl w:val="60F86D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4213">
    <w:abstractNumId w:val="0"/>
  </w:num>
  <w:num w:numId="2" w16cid:durableId="1886024782">
    <w:abstractNumId w:val="1"/>
  </w:num>
  <w:num w:numId="3" w16cid:durableId="1163936817">
    <w:abstractNumId w:val="3"/>
  </w:num>
  <w:num w:numId="4" w16cid:durableId="1738090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7cwNjUwMrW0sDBV0lEKTi0uzszPAykwrgUAXZ6jVSwAAAA="/>
  </w:docVars>
  <w:rsids>
    <w:rsidRoot w:val="00002C8D"/>
    <w:rsid w:val="00002C8D"/>
    <w:rsid w:val="000328D8"/>
    <w:rsid w:val="001227E4"/>
    <w:rsid w:val="002903A6"/>
    <w:rsid w:val="00296AD2"/>
    <w:rsid w:val="00380716"/>
    <w:rsid w:val="003E0FA6"/>
    <w:rsid w:val="00502E26"/>
    <w:rsid w:val="005600EF"/>
    <w:rsid w:val="00624B98"/>
    <w:rsid w:val="00676DBC"/>
    <w:rsid w:val="006F1195"/>
    <w:rsid w:val="007720BD"/>
    <w:rsid w:val="007E4226"/>
    <w:rsid w:val="008823B3"/>
    <w:rsid w:val="008B2CC1"/>
    <w:rsid w:val="008F40B8"/>
    <w:rsid w:val="00A4010D"/>
    <w:rsid w:val="00B46F2E"/>
    <w:rsid w:val="00BB7C80"/>
    <w:rsid w:val="00C4042F"/>
    <w:rsid w:val="00CE03D5"/>
    <w:rsid w:val="00CF5DB4"/>
    <w:rsid w:val="00D666C3"/>
    <w:rsid w:val="00D84160"/>
    <w:rsid w:val="00D8569D"/>
    <w:rsid w:val="00DB2804"/>
    <w:rsid w:val="00E92070"/>
    <w:rsid w:val="00F031CB"/>
    <w:rsid w:val="00F26A2E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7922E7"/>
  <w15:chartTrackingRefBased/>
  <w15:docId w15:val="{A2B48900-B164-42D9-B01D-436E1246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856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Titre3Car">
    <w:name w:val="Titre 3 Car"/>
    <w:basedOn w:val="Policepardfaut"/>
    <w:link w:val="Titre3"/>
    <w:uiPriority w:val="9"/>
    <w:semiHidden/>
    <w:rsid w:val="00D8569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8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7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Vahid-Mirjalili/e/B0BS8P1WBW/ref=dp_byline_cont_book_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ebastian-Raschka/e/B00J1DHHFS/ref=dp_byline_cont_book_1" TargetMode="External"/><Relationship Id="rId5" Type="http://schemas.openxmlformats.org/officeDocument/2006/relationships/hyperlink" Target="mailto:salem@univ-mascara.dz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6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Mohammed</dc:creator>
  <cp:keywords/>
  <dc:description/>
  <cp:lastModifiedBy>Salem Mohammed</cp:lastModifiedBy>
  <cp:revision>2</cp:revision>
  <dcterms:created xsi:type="dcterms:W3CDTF">2023-02-25T21:48:00Z</dcterms:created>
  <dcterms:modified xsi:type="dcterms:W3CDTF">2023-02-25T21:48:00Z</dcterms:modified>
</cp:coreProperties>
</file>